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03F27C67" w:rsidR="007B4A91" w:rsidRDefault="007B4A91" w:rsidP="00446DFA">
      <w:pPr>
        <w:rPr>
          <w:sz w:val="28"/>
          <w:szCs w:val="28"/>
        </w:rPr>
      </w:pPr>
    </w:p>
    <w:p w14:paraId="4035F94A" w14:textId="77777777" w:rsidR="007B4A91" w:rsidRDefault="009C3DB9">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2A57ED37" w:rsidR="007B4A91" w:rsidRDefault="00446DFA">
      <w:pPr>
        <w:rPr>
          <w:sz w:val="28"/>
          <w:szCs w:val="28"/>
        </w:rPr>
      </w:pPr>
      <w:r>
        <w:rPr>
          <w:sz w:val="28"/>
          <w:szCs w:val="28"/>
        </w:rPr>
        <w:t xml:space="preserve">         Birthday hunt</w:t>
      </w:r>
    </w:p>
    <w:p w14:paraId="34A9E19B" w14:textId="77777777" w:rsidR="007B4A91" w:rsidRDefault="009C3DB9">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5E032750" w:rsidR="007B4A91" w:rsidRDefault="00446DFA">
      <w:pPr>
        <w:ind w:left="720"/>
        <w:rPr>
          <w:sz w:val="28"/>
          <w:szCs w:val="28"/>
        </w:rPr>
      </w:pPr>
      <w:r>
        <w:rPr>
          <w:sz w:val="28"/>
          <w:szCs w:val="28"/>
        </w:rPr>
        <w:t>The goal is to complete all tasks and win</w:t>
      </w:r>
    </w:p>
    <w:p w14:paraId="3D632C61" w14:textId="77777777" w:rsidR="007B4A91" w:rsidRDefault="009C3DB9">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460F7C1F" w:rsidR="007B4A91" w:rsidRDefault="00446DFA">
      <w:pPr>
        <w:ind w:left="720"/>
        <w:rPr>
          <w:sz w:val="28"/>
          <w:szCs w:val="28"/>
        </w:rPr>
      </w:pPr>
      <w:r>
        <w:rPr>
          <w:sz w:val="28"/>
          <w:szCs w:val="28"/>
        </w:rPr>
        <w:t xml:space="preserve">A boy will go to a birthday party, he will find no one there… he will see a button which when pressed, states a question start the game? He will then begin the hunt and complete the tasks assigned to </w:t>
      </w:r>
      <w:proofErr w:type="spellStart"/>
      <w:proofErr w:type="gramStart"/>
      <w:r>
        <w:rPr>
          <w:sz w:val="28"/>
          <w:szCs w:val="28"/>
        </w:rPr>
        <w:t>him,but</w:t>
      </w:r>
      <w:proofErr w:type="spellEnd"/>
      <w:proofErr w:type="gramEnd"/>
      <w:r>
        <w:rPr>
          <w:sz w:val="28"/>
          <w:szCs w:val="28"/>
        </w:rPr>
        <w:t xml:space="preserve"> he has to remember the bonus points and the </w:t>
      </w:r>
      <w:proofErr w:type="spellStart"/>
      <w:r>
        <w:rPr>
          <w:sz w:val="28"/>
          <w:szCs w:val="28"/>
        </w:rPr>
        <w:t>detoriative</w:t>
      </w:r>
      <w:proofErr w:type="spellEnd"/>
      <w:r>
        <w:rPr>
          <w:sz w:val="28"/>
          <w:szCs w:val="28"/>
        </w:rPr>
        <w:t xml:space="preserve"> </w:t>
      </w:r>
      <w:proofErr w:type="spellStart"/>
      <w:r>
        <w:rPr>
          <w:sz w:val="28"/>
          <w:szCs w:val="28"/>
        </w:rPr>
        <w:t>points.If</w:t>
      </w:r>
      <w:proofErr w:type="spellEnd"/>
      <w:r>
        <w:rPr>
          <w:sz w:val="28"/>
          <w:szCs w:val="28"/>
        </w:rPr>
        <w:t xml:space="preserve"> he completes the game within the given amount of </w:t>
      </w:r>
      <w:proofErr w:type="spellStart"/>
      <w:r>
        <w:rPr>
          <w:sz w:val="28"/>
          <w:szCs w:val="28"/>
        </w:rPr>
        <w:t>time,he</w:t>
      </w:r>
      <w:proofErr w:type="spellEnd"/>
      <w:r>
        <w:rPr>
          <w:sz w:val="28"/>
          <w:szCs w:val="28"/>
        </w:rPr>
        <w:t xml:space="preserve"> will win. </w:t>
      </w:r>
    </w:p>
    <w:p w14:paraId="6102F988" w14:textId="77777777" w:rsidR="007B4A91" w:rsidRDefault="009C3DB9">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9C3DB9">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9C3DB9">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01A442BF" w:rsidR="007B4A91" w:rsidRDefault="00446DFA" w:rsidP="00556965">
            <w:pPr>
              <w:widowControl w:val="0"/>
              <w:pBdr>
                <w:top w:val="nil"/>
                <w:left w:val="nil"/>
                <w:bottom w:val="nil"/>
                <w:right w:val="nil"/>
                <w:between w:val="nil"/>
              </w:pBdr>
              <w:spacing w:line="240" w:lineRule="auto"/>
              <w:jc w:val="center"/>
              <w:rPr>
                <w:sz w:val="28"/>
                <w:szCs w:val="28"/>
              </w:rPr>
            </w:pPr>
            <w:r>
              <w:rPr>
                <w:sz w:val="28"/>
                <w:szCs w:val="28"/>
              </w:rPr>
              <w:t>Tokyo</w:t>
            </w:r>
          </w:p>
        </w:tc>
        <w:tc>
          <w:tcPr>
            <w:tcW w:w="2880" w:type="dxa"/>
            <w:shd w:val="clear" w:color="auto" w:fill="auto"/>
            <w:tcMar>
              <w:top w:w="100" w:type="dxa"/>
              <w:left w:w="100" w:type="dxa"/>
              <w:bottom w:w="100" w:type="dxa"/>
              <w:right w:w="100" w:type="dxa"/>
            </w:tcMar>
          </w:tcPr>
          <w:p w14:paraId="5B85E2C1" w14:textId="4CBF0731" w:rsidR="007B4A91" w:rsidRDefault="00446DFA" w:rsidP="00556965">
            <w:pPr>
              <w:widowControl w:val="0"/>
              <w:pBdr>
                <w:top w:val="nil"/>
                <w:left w:val="nil"/>
                <w:bottom w:val="nil"/>
                <w:right w:val="nil"/>
                <w:between w:val="nil"/>
              </w:pBdr>
              <w:spacing w:line="240" w:lineRule="auto"/>
              <w:jc w:val="center"/>
              <w:rPr>
                <w:sz w:val="28"/>
                <w:szCs w:val="28"/>
              </w:rPr>
            </w:pPr>
            <w:r>
              <w:rPr>
                <w:sz w:val="28"/>
                <w:szCs w:val="28"/>
              </w:rPr>
              <w:t>This character has to play the game from the very beginning till the end, the whole game is based upon him</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24F8232D" w:rsidR="007B4A91" w:rsidRDefault="00446DFA" w:rsidP="00556965">
            <w:pPr>
              <w:widowControl w:val="0"/>
              <w:spacing w:line="240" w:lineRule="auto"/>
              <w:jc w:val="center"/>
              <w:rPr>
                <w:sz w:val="28"/>
                <w:szCs w:val="28"/>
              </w:rPr>
            </w:pPr>
            <w:r>
              <w:rPr>
                <w:sz w:val="28"/>
                <w:szCs w:val="28"/>
              </w:rPr>
              <w:t>bird</w:t>
            </w:r>
          </w:p>
        </w:tc>
        <w:tc>
          <w:tcPr>
            <w:tcW w:w="2880" w:type="dxa"/>
            <w:shd w:val="clear" w:color="auto" w:fill="auto"/>
            <w:tcMar>
              <w:top w:w="100" w:type="dxa"/>
              <w:left w:w="100" w:type="dxa"/>
              <w:bottom w:w="100" w:type="dxa"/>
              <w:right w:w="100" w:type="dxa"/>
            </w:tcMar>
          </w:tcPr>
          <w:p w14:paraId="411D1593" w14:textId="6448ED38" w:rsidR="007B4A91" w:rsidRDefault="00446DFA" w:rsidP="00556965">
            <w:pPr>
              <w:widowControl w:val="0"/>
              <w:spacing w:line="240" w:lineRule="auto"/>
              <w:jc w:val="center"/>
              <w:rPr>
                <w:sz w:val="28"/>
                <w:szCs w:val="28"/>
              </w:rPr>
            </w:pPr>
            <w:r>
              <w:rPr>
                <w:sz w:val="28"/>
                <w:szCs w:val="28"/>
              </w:rPr>
              <w:t>This will come during a stage and the user has to shoot the birds.</w:t>
            </w:r>
          </w:p>
        </w:tc>
      </w:tr>
      <w:tr w:rsidR="007B4A91" w14:paraId="449748C8" w14:textId="77777777" w:rsidTr="00446DFA">
        <w:trPr>
          <w:trHeight w:val="679"/>
        </w:trPr>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05E1C757" w:rsidR="007B4A91" w:rsidRDefault="00446DFA" w:rsidP="00556965">
            <w:pPr>
              <w:widowControl w:val="0"/>
              <w:spacing w:line="240" w:lineRule="auto"/>
              <w:jc w:val="center"/>
              <w:rPr>
                <w:sz w:val="28"/>
                <w:szCs w:val="28"/>
              </w:rPr>
            </w:pPr>
            <w:r>
              <w:rPr>
                <w:sz w:val="28"/>
                <w:szCs w:val="28"/>
              </w:rPr>
              <w:t xml:space="preserve">Hot air </w:t>
            </w:r>
            <w:proofErr w:type="spellStart"/>
            <w:r>
              <w:rPr>
                <w:sz w:val="28"/>
                <w:szCs w:val="28"/>
              </w:rPr>
              <w:t>ballon</w:t>
            </w:r>
            <w:proofErr w:type="spellEnd"/>
          </w:p>
        </w:tc>
        <w:tc>
          <w:tcPr>
            <w:tcW w:w="2880" w:type="dxa"/>
            <w:shd w:val="clear" w:color="auto" w:fill="auto"/>
            <w:tcMar>
              <w:top w:w="100" w:type="dxa"/>
              <w:left w:w="100" w:type="dxa"/>
              <w:bottom w:w="100" w:type="dxa"/>
              <w:right w:w="100" w:type="dxa"/>
            </w:tcMar>
          </w:tcPr>
          <w:p w14:paraId="5F6519AF" w14:textId="7679AE78" w:rsidR="007B4A91" w:rsidRDefault="00446DFA" w:rsidP="00556965">
            <w:pPr>
              <w:widowControl w:val="0"/>
              <w:spacing w:line="240" w:lineRule="auto"/>
              <w:jc w:val="center"/>
              <w:rPr>
                <w:sz w:val="28"/>
                <w:szCs w:val="28"/>
              </w:rPr>
            </w:pPr>
            <w:r>
              <w:rPr>
                <w:sz w:val="28"/>
                <w:szCs w:val="28"/>
              </w:rPr>
              <w:t>The user does not have to hit this.</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4AAF43A3" w:rsidR="007B4A91" w:rsidRDefault="00446DFA" w:rsidP="00556965">
            <w:pPr>
              <w:widowControl w:val="0"/>
              <w:spacing w:line="240" w:lineRule="auto"/>
              <w:jc w:val="center"/>
              <w:rPr>
                <w:sz w:val="28"/>
                <w:szCs w:val="28"/>
              </w:rPr>
            </w:pPr>
            <w:r>
              <w:rPr>
                <w:sz w:val="28"/>
                <w:szCs w:val="28"/>
              </w:rPr>
              <w:t>flappy</w:t>
            </w:r>
          </w:p>
        </w:tc>
        <w:tc>
          <w:tcPr>
            <w:tcW w:w="2880" w:type="dxa"/>
            <w:shd w:val="clear" w:color="auto" w:fill="auto"/>
            <w:tcMar>
              <w:top w:w="100" w:type="dxa"/>
              <w:left w:w="100" w:type="dxa"/>
              <w:bottom w:w="100" w:type="dxa"/>
              <w:right w:w="100" w:type="dxa"/>
            </w:tcMar>
          </w:tcPr>
          <w:p w14:paraId="1CD92D58" w14:textId="28B419AF" w:rsidR="007B4A91" w:rsidRDefault="00446DFA" w:rsidP="00556965">
            <w:pPr>
              <w:widowControl w:val="0"/>
              <w:spacing w:line="240" w:lineRule="auto"/>
              <w:jc w:val="center"/>
              <w:rPr>
                <w:sz w:val="28"/>
                <w:szCs w:val="28"/>
              </w:rPr>
            </w:pPr>
            <w:r>
              <w:rPr>
                <w:sz w:val="28"/>
                <w:szCs w:val="28"/>
              </w:rPr>
              <w:t xml:space="preserve">This will be a bonus game and the user can earn extra points thru </w:t>
            </w:r>
            <w:proofErr w:type="gramStart"/>
            <w:r>
              <w:rPr>
                <w:sz w:val="28"/>
                <w:szCs w:val="28"/>
              </w:rPr>
              <w:t>this..</w:t>
            </w:r>
            <w:proofErr w:type="gramEnd"/>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C68D5C3" w:rsidR="007B4A91" w:rsidRDefault="00446DFA" w:rsidP="00556965">
            <w:pPr>
              <w:widowControl w:val="0"/>
              <w:spacing w:line="240" w:lineRule="auto"/>
              <w:jc w:val="center"/>
              <w:rPr>
                <w:sz w:val="28"/>
                <w:szCs w:val="28"/>
              </w:rPr>
            </w:pPr>
            <w:r>
              <w:rPr>
                <w:sz w:val="28"/>
                <w:szCs w:val="28"/>
              </w:rPr>
              <w:t>chocolates</w:t>
            </w:r>
          </w:p>
        </w:tc>
        <w:tc>
          <w:tcPr>
            <w:tcW w:w="2880" w:type="dxa"/>
            <w:shd w:val="clear" w:color="auto" w:fill="auto"/>
            <w:tcMar>
              <w:top w:w="100" w:type="dxa"/>
              <w:left w:w="100" w:type="dxa"/>
              <w:bottom w:w="100" w:type="dxa"/>
              <w:right w:w="100" w:type="dxa"/>
            </w:tcMar>
          </w:tcPr>
          <w:p w14:paraId="7FE3DA3F" w14:textId="0F6A9ED7" w:rsidR="007B4A91" w:rsidRDefault="00446DFA" w:rsidP="00556965">
            <w:pPr>
              <w:widowControl w:val="0"/>
              <w:spacing w:line="240" w:lineRule="auto"/>
              <w:jc w:val="center"/>
              <w:rPr>
                <w:sz w:val="28"/>
                <w:szCs w:val="28"/>
              </w:rPr>
            </w:pPr>
            <w:r>
              <w:rPr>
                <w:sz w:val="28"/>
                <w:szCs w:val="28"/>
              </w:rPr>
              <w:t>User has to collect these</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359A7C9C" w:rsidR="007B4A91" w:rsidRDefault="00446DFA" w:rsidP="00556965">
            <w:pPr>
              <w:widowControl w:val="0"/>
              <w:spacing w:line="240" w:lineRule="auto"/>
              <w:jc w:val="center"/>
              <w:rPr>
                <w:sz w:val="28"/>
                <w:szCs w:val="28"/>
              </w:rPr>
            </w:pPr>
            <w:r>
              <w:rPr>
                <w:sz w:val="28"/>
                <w:szCs w:val="28"/>
              </w:rPr>
              <w:t>Yellow gummies</w:t>
            </w:r>
          </w:p>
        </w:tc>
        <w:tc>
          <w:tcPr>
            <w:tcW w:w="2880" w:type="dxa"/>
            <w:shd w:val="clear" w:color="auto" w:fill="auto"/>
            <w:tcMar>
              <w:top w:w="100" w:type="dxa"/>
              <w:left w:w="100" w:type="dxa"/>
              <w:bottom w:w="100" w:type="dxa"/>
              <w:right w:w="100" w:type="dxa"/>
            </w:tcMar>
          </w:tcPr>
          <w:p w14:paraId="52C30787" w14:textId="58088DC8" w:rsidR="007B4A91" w:rsidRDefault="00446DFA" w:rsidP="00556965">
            <w:pPr>
              <w:widowControl w:val="0"/>
              <w:spacing w:line="240" w:lineRule="auto"/>
              <w:jc w:val="center"/>
              <w:rPr>
                <w:sz w:val="28"/>
                <w:szCs w:val="28"/>
              </w:rPr>
            </w:pPr>
            <w:r>
              <w:rPr>
                <w:sz w:val="28"/>
                <w:szCs w:val="28"/>
              </w:rPr>
              <w:t xml:space="preserve">Will look similar to the chocolates but are not supposed to be </w:t>
            </w:r>
            <w:proofErr w:type="spellStart"/>
            <w:r>
              <w:rPr>
                <w:sz w:val="28"/>
                <w:szCs w:val="28"/>
              </w:rPr>
              <w:t>usedd</w:t>
            </w:r>
            <w:proofErr w:type="spellEnd"/>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6093D66" w:rsidR="007B4A91" w:rsidRDefault="009C3DB9" w:rsidP="00556965">
            <w:pPr>
              <w:widowControl w:val="0"/>
              <w:spacing w:line="240" w:lineRule="auto"/>
              <w:jc w:val="center"/>
              <w:rPr>
                <w:sz w:val="28"/>
                <w:szCs w:val="28"/>
              </w:rPr>
            </w:pPr>
            <w:r>
              <w:rPr>
                <w:sz w:val="28"/>
                <w:szCs w:val="28"/>
              </w:rPr>
              <w:t xml:space="preserve">Rest will be </w:t>
            </w:r>
            <w:proofErr w:type="spellStart"/>
            <w:r>
              <w:rPr>
                <w:sz w:val="28"/>
                <w:szCs w:val="28"/>
              </w:rPr>
              <w:t>unvieled</w:t>
            </w:r>
            <w:proofErr w:type="spellEnd"/>
            <w:r>
              <w:rPr>
                <w:sz w:val="28"/>
                <w:szCs w:val="28"/>
              </w:rPr>
              <w:t xml:space="preserve"> soon </w:t>
            </w: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6DF05D58" w:rsidR="00556965" w:rsidRDefault="009C3DB9">
      <w:r>
        <w:lastRenderedPageBreak/>
        <w:t>3-4</w:t>
      </w:r>
    </w:p>
    <w:p w14:paraId="1C560CE8" w14:textId="6680C6A6" w:rsidR="007B4A91" w:rsidRDefault="009C3DB9">
      <w:pPr>
        <w:rPr>
          <w:sz w:val="28"/>
          <w:szCs w:val="28"/>
        </w:rPr>
      </w:pPr>
      <w:r>
        <w:rPr>
          <w:noProof/>
        </w:rPr>
        <mc:AlternateContent>
          <mc:Choice Requires="wpi">
            <w:drawing>
              <wp:anchor distT="0" distB="0" distL="114300" distR="114300" simplePos="0" relativeHeight="251683840" behindDoc="0" locked="0" layoutInCell="1" allowOverlap="1" wp14:anchorId="60797C71" wp14:editId="3858BF74">
                <wp:simplePos x="0" y="0"/>
                <wp:positionH relativeFrom="column">
                  <wp:posOffset>3778250</wp:posOffset>
                </wp:positionH>
                <wp:positionV relativeFrom="paragraph">
                  <wp:posOffset>-846455</wp:posOffset>
                </wp:positionV>
                <wp:extent cx="1260515" cy="1819440"/>
                <wp:effectExtent l="57150" t="38100" r="53975" b="47625"/>
                <wp:wrapNone/>
                <wp:docPr id="28" name="Ink 28"/>
                <wp:cNvGraphicFramePr/>
                <a:graphic xmlns:a="http://schemas.openxmlformats.org/drawingml/2006/main">
                  <a:graphicData uri="http://schemas.microsoft.com/office/word/2010/wordprocessingInk">
                    <w14:contentPart bwMode="auto" r:id="rId5">
                      <w14:nvContentPartPr>
                        <w14:cNvContentPartPr/>
                      </w14:nvContentPartPr>
                      <w14:xfrm>
                        <a:off x="0" y="0"/>
                        <a:ext cx="1260515" cy="1819440"/>
                      </w14:xfrm>
                    </w14:contentPart>
                  </a:graphicData>
                </a:graphic>
              </wp:anchor>
            </w:drawing>
          </mc:Choice>
          <mc:Fallback>
            <w:pict>
              <v:shapetype w14:anchorId="462A31E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8" o:spid="_x0000_s1026" type="#_x0000_t75" style="position:absolute;margin-left:296.8pt;margin-top:-67.35pt;width:100.65pt;height:144.6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">
                <v:imagedata r:id="rId6" o:title=""/>
              </v:shape>
            </w:pict>
          </mc:Fallback>
        </mc:AlternateContent>
      </w:r>
      <w:r>
        <w:rPr>
          <w:noProof/>
        </w:rPr>
        <mc:AlternateContent>
          <mc:Choice Requires="wpi">
            <w:drawing>
              <wp:anchor distT="0" distB="0" distL="114300" distR="114300" simplePos="0" relativeHeight="251676672" behindDoc="0" locked="0" layoutInCell="1" allowOverlap="1" wp14:anchorId="65938AAF" wp14:editId="43BA0400">
                <wp:simplePos x="0" y="0"/>
                <wp:positionH relativeFrom="column">
                  <wp:posOffset>2116455</wp:posOffset>
                </wp:positionH>
                <wp:positionV relativeFrom="paragraph">
                  <wp:posOffset>-868045</wp:posOffset>
                </wp:positionV>
                <wp:extent cx="1289825" cy="1871980"/>
                <wp:effectExtent l="38100" t="57150" r="43815" b="52070"/>
                <wp:wrapNone/>
                <wp:docPr id="21" name="Ink 21"/>
                <wp:cNvGraphicFramePr/>
                <a:graphic xmlns:a="http://schemas.openxmlformats.org/drawingml/2006/main">
                  <a:graphicData uri="http://schemas.microsoft.com/office/word/2010/wordprocessingInk">
                    <w14:contentPart bwMode="auto" r:id="rId7">
                      <w14:nvContentPartPr>
                        <w14:cNvContentPartPr/>
                      </w14:nvContentPartPr>
                      <w14:xfrm>
                        <a:off x="0" y="0"/>
                        <a:ext cx="1289825" cy="1871980"/>
                      </w14:xfrm>
                    </w14:contentPart>
                  </a:graphicData>
                </a:graphic>
              </wp:anchor>
            </w:drawing>
          </mc:Choice>
          <mc:Fallback>
            <w:pict>
              <v:shape w14:anchorId="1B3C9F07" id="Ink 21" o:spid="_x0000_s1026" type="#_x0000_t75" style="position:absolute;margin-left:165.95pt;margin-top:-69.05pt;width:102.95pt;height:148.8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">
                <v:imagedata r:id="rId8" o:title=""/>
              </v:shape>
            </w:pict>
          </mc:Fallback>
        </mc:AlternateContent>
      </w:r>
      <w:r>
        <w:rPr>
          <w:noProof/>
        </w:rPr>
        <mc:AlternateContent>
          <mc:Choice Requires="wpi">
            <w:drawing>
              <wp:anchor distT="0" distB="0" distL="114300" distR="114300" simplePos="0" relativeHeight="251677696" behindDoc="0" locked="0" layoutInCell="1" allowOverlap="1" wp14:anchorId="0F4D36E9" wp14:editId="52385E66">
                <wp:simplePos x="0" y="0"/>
                <wp:positionH relativeFrom="column">
                  <wp:posOffset>491490</wp:posOffset>
                </wp:positionH>
                <wp:positionV relativeFrom="paragraph">
                  <wp:posOffset>-767715</wp:posOffset>
                </wp:positionV>
                <wp:extent cx="1227980" cy="1835280"/>
                <wp:effectExtent l="57150" t="57150" r="48895" b="50800"/>
                <wp:wrapNone/>
                <wp:docPr id="22" name="Ink 22"/>
                <wp:cNvGraphicFramePr/>
                <a:graphic xmlns:a="http://schemas.openxmlformats.org/drawingml/2006/main">
                  <a:graphicData uri="http://schemas.microsoft.com/office/word/2010/wordprocessingInk">
                    <w14:contentPart bwMode="auto" r:id="rId9">
                      <w14:nvContentPartPr>
                        <w14:cNvContentPartPr/>
                      </w14:nvContentPartPr>
                      <w14:xfrm>
                        <a:off x="0" y="0"/>
                        <a:ext cx="1227980" cy="1835280"/>
                      </w14:xfrm>
                    </w14:contentPart>
                  </a:graphicData>
                </a:graphic>
              </wp:anchor>
            </w:drawing>
          </mc:Choice>
          <mc:Fallback>
            <w:pict>
              <v:shape w14:anchorId="6F00A407" id="Ink 22" o:spid="_x0000_s1026" type="#_x0000_t75" style="position:absolute;margin-left:38pt;margin-top:-61.15pt;width:98.15pt;height:145.9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">
                <v:imagedata r:id="rId10" o:title=""/>
              </v:shape>
            </w:pict>
          </mc:Fallback>
        </mc:AlternateContent>
      </w:r>
      <w:r>
        <w:pict w14:anchorId="09EE1EB3">
          <v:rect id="_x0000_i1031" style="width:0;height:1.5pt" o:hralign="center" o:hrstd="t" o:hr="t" fillcolor="#a0a0a0" stroked="f"/>
        </w:pict>
      </w:r>
    </w:p>
    <w:p w14:paraId="2C39E5BE" w14:textId="4648AD36" w:rsidR="007B4A91" w:rsidRDefault="009C3DB9">
      <w:pPr>
        <w:rPr>
          <w:sz w:val="28"/>
          <w:szCs w:val="28"/>
        </w:rPr>
      </w:pPr>
      <w:r>
        <w:t>Levels</w:t>
      </w:r>
    </w:p>
    <w:p w14:paraId="442F6C1C" w14:textId="6148496C" w:rsidR="007B4A91" w:rsidRDefault="009C3DB9">
      <w:pPr>
        <w:rPr>
          <w:sz w:val="28"/>
          <w:szCs w:val="28"/>
        </w:rPr>
      </w:pPr>
      <w:r>
        <w:pict w14:anchorId="4F9B2C9F">
          <v:rect id="_x0000_i1033" style="width:0;height:1.5pt" o:hralign="center" o:hrstd="t" o:hr="t" fillcolor="#a0a0a0" stroked="f"/>
        </w:pict>
      </w:r>
    </w:p>
    <w:p w14:paraId="6A534FF3" w14:textId="7D4D4798" w:rsidR="007B4A91" w:rsidRDefault="009C3DB9">
      <w:pPr>
        <w:rPr>
          <w:sz w:val="28"/>
          <w:szCs w:val="28"/>
        </w:rPr>
      </w:pPr>
      <w:r>
        <w:pict w14:anchorId="0F0BB7B1">
          <v:rect id="_x0000_i1034" style="width:0;height:1.5pt" o:hralign="center" o:hrstd="t" o:hr="t" fillcolor="#a0a0a0" stroked="f"/>
        </w:pict>
      </w:r>
    </w:p>
    <w:p w14:paraId="192F1F0E" w14:textId="1E60C77D" w:rsidR="007B4A91" w:rsidRDefault="007B4A91">
      <w:pPr>
        <w:rPr>
          <w:sz w:val="28"/>
          <w:szCs w:val="28"/>
        </w:rPr>
      </w:pPr>
    </w:p>
    <w:p w14:paraId="005AFBD6" w14:textId="3D7BEFA6" w:rsidR="009C3DB9" w:rsidRDefault="00556965">
      <w:pPr>
        <w:rPr>
          <w:sz w:val="28"/>
          <w:szCs w:val="28"/>
        </w:rPr>
      </w:pPr>
      <w:r>
        <w:rPr>
          <w:sz w:val="28"/>
          <w:szCs w:val="28"/>
        </w:rPr>
        <w:t xml:space="preserve">How do you plan to make your game engaging? </w:t>
      </w:r>
    </w:p>
    <w:p w14:paraId="24B987DE" w14:textId="51DFAC17" w:rsidR="007B4A91" w:rsidRDefault="009C3DB9">
      <w:pPr>
        <w:rPr>
          <w:sz w:val="28"/>
          <w:szCs w:val="28"/>
        </w:rPr>
      </w:pPr>
      <w:r>
        <w:t>I plan to make the game engaging by making it interacting and by not just sticking to one idea. The user gets to try different games and has to also make some choices which will determine the users end result.</w: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446DFA"/>
    <w:rsid w:val="00556965"/>
    <w:rsid w:val="007B4A91"/>
    <w:rsid w:val="009C3D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customXml" Target="ink/ink2.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customXml" Target="ink/ink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customXml" Target="ink/ink3.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0T04:07:07.407"/>
    </inkml:context>
    <inkml:brush xml:id="br0">
      <inkml:brushProperty name="width" value="0.05" units="cm"/>
      <inkml:brushProperty name="height" value="0.05" units="cm"/>
      <inkml:brushProperty name="ignorePressure" value="1"/>
    </inkml:brush>
  </inkml:definitions>
  <inkml:trace contextRef="#ctx0" brushRef="#br0">0 49,'4'290,"12"-1,58 302,71 131,27 157,-45-37,-75-485,-9-75</inkml:trace>
  <inkml:trace contextRef="#ctx0" brushRef="#br0" timeOffset="805.46">2880 0,'1'4,"-1"-1,1 1,0-1,0 1,0-1,2 5,4 13,55 251,30 303,-12 294,-71-750,-2-32,107 1189,92 280,-170-1307</inkml:trace>
  <inkml:trace contextRef="#ctx0" brushRef="#br0" timeOffset="10372.58">1232 647,'-4'0,"1"1,-1-1,1 1,0 0,0 0,-1 0,1 1,0-1,0 1,0 0,0 0,0 0,1 0,-1 0,-4 5,-4 6,-20 28,20-26,-29 41,3 1,3 2,2 1,2 1,-39 122,61-156,-6 43,12-63,2 1,-1 0,1-1,0 1,1 0,-1-1,2 1,-1-1,1 1,5 12,-5-16,0-1,1 1,-1-1,1 0,0 0,0 0,0 0,0 0,0-1,1 1,-1-1,1 0,0 0,-1-1,1 1,0-1,0 1,0-1,0 0,1-1,-1 1,0-1,7 0,6 0,-1-1,0 0,0-2,31-7,-3-4,0-1,-1-2,-1-3,-1 0,-1-3,-1-2,42-33,-57 39,-1-1,-1-1,-1 0,-1-2,-1-1,-1 0,-1-1,-1-1,-2 0,0-1,-2-1,10-32,-17 43,-2-1,0 1,-1-1,0 1,-2-1,0 0,-1 1,-1-1,-5-26,4 35,1 0,-1-1,0 1,-1 0,0 1,0-1,-1 1,0 0,-1 0,0 0,0 1,0 0,-1 0,0 1,-1-1,1 2,-1-1,0 1,-9-4,10 6,0 1,0 0,0 1,0 0,0 0,0 0,-1 1,1 0,0 0,0 1,0 0,0 0,0 1,0 0,0 0,0 1,-10 5,-2 2,0 0,1 2,0 0,-24 22,19-13</inkml:trace>
  <inkml:trace contextRef="#ctx0" brushRef="#br0" timeOffset="11233.89">1102 1469,'0'0</inkml:trace>
  <inkml:trace contextRef="#ctx0" brushRef="#br0" timeOffset="12048.57">1262 1588,'-4'17,"-7"35,2 1,-2 98,18 110,62 282,42-7,27 33,-122-508</inkml:trace>
  <inkml:trace contextRef="#ctx0" brushRef="#br0" timeOffset="12570.9">1123 1707,'-31'-6,"26"5,1 0,-1 0,1 0,-1 0,-7 1,10 0,1 0,-1 0,1 1,-1-1,1 1,-1-1,1 1,-1 0,1-1,-1 1,1 0,0 0,-1 0,1 0,0 0,0 0,0 1,0-1,0 0,-1 3,-9 15,2 1,1 0,0 1,2 0,-6 30,-5 14,9-38,2-6,-1-1,-12 29,17-49,1-7,2-10,7-22,2 0,1 0,2 1,2 1,28-52,-33 69,1 0,1 1,0 1,19-22,-27 36,0 0,0 0,0 0,0 0,1 1,-1 0,1 0,0 0,0 1,0 0,0-1,0 2,1-1,-1 1,0 0,1 0,-1 0,1 1,-1-1,1 1,0 1,10 1,-3 2,0 0,0 1,-1 1,0 0,0 0,0 1,-1 1,20 16,6 10,34 40,-59-61,72 86,-45-51,61 59,-92-101,0 0,0 0,0 0,0-1,19 8,-6-5</inkml:trace>
  <inkml:trace contextRef="#ctx0" brushRef="#br0" timeOffset="12996.94">1541 3509,'0'0,"-2"3,0 3,0 1,0-2</inkml:trace>
  <inkml:trace contextRef="#ctx0" brushRef="#br0" timeOffset="14394.52">1510 3621,'-1'0,"-1"0,1 0,-1 1,1-1,-1 1,0-1,1 1,0 0,-1 0,1-1,-1 1,1 0,0 0,0 0,-1 1,1-1,-2 2,-17 29,13-20,-69 122,-65 160,1 0,138-291,-5 12,-1 0,-1-1,0 0,-14 16,16-26,6-13,8-17,18-36,48-85,45-54,-109 186,7-11,32-54,3 2,83-97,-132 173,5-6,0 1,0 0,1 0,8-6,-14 12,0 0,0 0,0 0,0 0,0 0,0 0,1 0,-1 1,0-1,0 1,0 0,1-1,-1 1,0 0,0 0,1 0,-1 1,0-1,0 1,0-1,1 1,-1 0,0 0,2 1,7 5,-1 0,0 1,0 0,0 1,-1 0,-1 1,15 19,44 82,-61-100,5 8,59 98,-59-102,0-1,1 0,1-1,0 0,22 16,-11-13,1-1,0-1,1-1,1-1,30 9,5-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0T04:07:05.490"/>
    </inkml:context>
    <inkml:brush xml:id="br0">
      <inkml:brushProperty name="width" value="0.05" units="cm"/>
      <inkml:brushProperty name="height" value="0.05" units="cm"/>
      <inkml:brushProperty name="ignorePressure" value="1"/>
    </inkml:brush>
  </inkml:definitions>
  <inkml:trace contextRef="#ctx0" brushRef="#br0">7 329,'-1'1,"0"1,0-1,1 1,-1-1,1 1,-1-1,1 1,-1-1,1 1,0-1,0 1,0 0,0-1,0 3,0-3,0 18,0 1,5 27,-3-30,53 346,-13-90,59 583,-24 0,-45-488,33 260,42-7,-67-463,85 220,-26-136</inkml:trace>
  <inkml:trace contextRef="#ctx0" brushRef="#br0" timeOffset="616.68">2998 0,'12'19,"2"6,-1 0,-1 2,-1 0,13 48,16 117,-33-152,105 795,-71-469,-38-347,190 1763,-127-825,-46-659,-3-38</inkml:trace>
  <inkml:trace contextRef="#ctx0" brushRef="#br0" timeOffset="9212.82">1359 1063,'0'0,"0"0,-6 8,-7 17,2 0,1 1,1 0,-10 50,18-71,-16 69,3 1,3 1,3 0,4 0,7 99,-2-157,1 1,1-1,1 1,11 32,-13-46,0-1,0 1,0-1,1 0,-1 0,1 0,0 0,0 0,1-1,-1 1,1-1,-1 0,1 0,0 0,0-1,0 1,1-1,-1 0,1 0,-1-1,1 1,-1-1,1 0,7 0,-2 0,1-1,-1-1,1 0,-1 0,1-1,-1 0,18-7,68-35,-95 44,40-23,0-1,-2-3,-1 0,-2-3,0-1,-2-1,-2-3,-1 0,-2-2,-1-1,-2-1,30-60,-46 79,-1-1,-1 0,-1-1,-1 1,3-28,-7 39,-2 0,1-1,-1 1,-1 0,-3-20,3 24,-1 0,0 1,0-1,0 1,-1-1,0 1,0 0,0 0,-1 0,1 0,-5-4,4 6,0 0,-1 0,1 0,0 0,-1 1,0 0,1 0,-1 0,0 0,0 1,0 0,0 0,0 0,0 1,-1-1,1 1,-6 1,-10 1,0 1,-36 9,48-9,-36 9,0 2,-47 21,69-24,0 1,1 0,1 2,0 0,-28 26,16-8</inkml:trace>
  <inkml:trace contextRef="#ctx0" brushRef="#br0" timeOffset="9844.43">1864 2084,'-7'27,"2"-13,-16 76,5 0,-7 97,11 185,27 28,71 419,-31-503,-19-147</inkml:trace>
  <inkml:trace contextRef="#ctx0" brushRef="#br0" timeOffset="10544.89">1697 2064,'-1'5,"0"0,0 1,-1-1,0 0,0 0,0-1,-4 9,0-1,-28 55,-54 78,-53 55,70-102,20-24,14-20,-78 92,114-146,1 1,-1 0,0 0,0 0,1-1,-1 1,0 0,0-1,0 1,0-1,1 1,-1-1,0 1,0-1,0 0,0 1,-2-1,3 0,0 0,-1-1,1 1,0 0,-1-1,1 1,0 0,0 0,-1-1,1 1,0-1,0 1,0 0,-1-1,1 1,0-1,0 1,0 0,0-1,0 1,0-1,0 1,0 0,0-1,0 1,0-1,0 0,8-40,15-34,3 2,3 1,66-120,-78 162,0 1,2 1,1 1,1 0,46-43,-58 62,0 1,0 0,1 0,0 1,0 0,1 1,-1 0,1 1,0 0,1 0,-1 2,0-1,1 1,0 1,-1 0,1 1,0 0,0 0,-1 1,16 4,-8 0,0 1,0 1,-1 0,30 17,62 49,-84-54,0-1,1-1,1-1,1-1,48 17,48-5,-74-19</inkml:trace>
  <inkml:trace contextRef="#ctx0" brushRef="#br0" timeOffset="11388.53">2064 4236,'-5'2,"1"1,-1 0,1 0,0 0,0 1,1 0,-1 0,1-1,-5 8,-23 45,14-24,-73 131,-136 221,225-383,-5 9,-1 0,0-1,0 0,-1 0,-13 10,17-20,4-7,5-10,9-24,2 1,2 1,2 0,1 2,2 0,2 1,34-39,-50 66,0 1,0 0,0 0,1 1,0 0,1 1,19-11,-23 15,0 1,0-1,1 1,-1 1,0-1,1 1,-1 1,1-1,-1 1,1 0,-1 1,1 0,-1 0,11 4,1 1,0 2,-1 0,-1 1,1 1,-1 1,-1 0,19 17,-26-20,-3-4,0 1,0-1,0 0,0 0,1-1,0 0,-1 0,1-1,0 0,1 0,-1 0,0-1,0 0,1 0,-1-1,1 0,-1 0,0-1,11-2,90-22,18-1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1-08-10T04:07:03.097"/>
    </inkml:context>
    <inkml:brush xml:id="br0">
      <inkml:brushProperty name="width" value="0.05" units="cm"/>
      <inkml:brushProperty name="height" value="0.05" units="cm"/>
      <inkml:brushProperty name="ignorePressure" value="1"/>
    </inkml:brush>
  </inkml:definitions>
  <inkml:trace contextRef="#ctx0" brushRef="#br0">1 347,'0'15,"72"725,-55-600,181 1484,-76-699,39-14,-114-692</inkml:trace>
  <inkml:trace contextRef="#ctx0" brushRef="#br0" timeOffset="562.52">2801 1,'1'3,"-1"0,1-1,-1 1,1 0,0-1,0 1,2 3,2 7,19 76,14 93,-30-135,95 732,-49 14,-14-166,140 1050,-85-1089,-41-311</inkml:trace>
  <inkml:trace contextRef="#ctx0" brushRef="#br0" timeOffset="8166.73">1102 1150,'-3'2,"0"-1,0 0,0 1,0-1,1 1,-1 0,1 0,-1 0,1 0,0 1,0-1,-2 3,2-3,-7 9,1 1,0 0,0 0,2 1,-1 0,2 0,-1 1,2-1,0 1,1 0,-3 23,2 6,1 1,6 65,1-48,3 0,3 0,24 83,-25-113,2 0,1-1,2 0,0-1,2-1,2 0,0-1,26 28,-36-46,0-1,0 0,1-1,0 0,1 0,0-1,-1-1,2 1,-1-1,1-1,12 4,-16-7,1 1,0-1,0 0,0 0,0-1,0 0,1-1,-1 0,0 0,-1-1,1 1,0-2,0 1,-1-1,1 0,9-7,-3 1,0-1,-1-1,-1 0,0-1,0 0,-1-1,0 0,-1-1,10-19,-3 3,-2-1,-1 0,15-52,-16 35,-2-1,-2 0,-3 0,-1-1,-4-84,-3 95,-3-1,0 0,-3 1,-1 0,-2 1,-2 0,-26-56,29 77,0 0,0 1,-2 0,0 0,-1 1,-15-13,22 21,-1 1,-1 0,1 1,-1-1,0 2,0-1,-1 1,1 0,-1 1,0 0,0 0,0 1,0 0,-14-1,17 4,1-1,0 1,-1 0,1 1,0-1,0 1,0 0,0 1,0-1,1 1,-1 0,1 0,-1 0,1 1,0-1,1 1,-1 0,-5 7,-3 6,0 0,1 1,-11 24,-2 10</inkml:trace>
  <inkml:trace contextRef="#ctx0" brushRef="#br0" timeOffset="8942.4">1391 2439,'-2'0,"1"0,-1 1,0-1,1 0,-1 0,0 1,1-1,-1 1,1 0,-1-1,1 1,-1 0,1 0,-1 0,1 0,0 0,0 0,-1 0,1 1,0-1,0 0,0 1,0-1,0 1,1-1,-1 1,0-1,1 1,-1 3,-2 4,2 1,-1 0,1-1,1 13,-1-8,0 61,15 127,30 71,43 92,22-5,2 9,-62-192</inkml:trace>
  <inkml:trace contextRef="#ctx0" brushRef="#br0" timeOffset="9714.33">1171 2261,'0'28,"-7"58,-34 165,10-140,-3-2,-55 116,169-408,-63 144,10-22,2 1,74-111,-96 162,1-1,-1 2,2-1,-1 1,1 0,0 1,1 0,17-10,-21 15,0-1,1 1,-1 0,0 0,1 1,-1 0,1 0,0 0,-1 1,1 0,-1 0,1 1,0 0,-1 0,1 1,11 4,6 3,-1 2,-1 0,0 2,26 18,77 71,-37-30,-61-51</inkml:trace>
  <inkml:trace contextRef="#ctx0" brushRef="#br0" timeOffset="10626.76">1658 4186,'-6'20,"-16"59,-145 431,159-492,-14 27,50-129,-4 24,33-58,-44 94,1 1,1 1,1 1,1 0,26-24,-34 37,0 1,0 0,1 1,0 0,0 0,0 1,1 0,0 1,0 0,0 1,0 0,0 1,1 1,-1-1,1 2,-1-1,14 3,12 2,-1 2,0 2,0 1,35 15,26 1,-62-1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TotalTime>
  <Pages>4</Pages>
  <Words>326</Words>
  <Characters>186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Sweta Jain</cp:lastModifiedBy>
  <cp:revision>3</cp:revision>
  <dcterms:created xsi:type="dcterms:W3CDTF">2021-03-18T05:03:00Z</dcterms:created>
  <dcterms:modified xsi:type="dcterms:W3CDTF">2021-08-10T04:13:00Z</dcterms:modified>
</cp:coreProperties>
</file>